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350AAB" w:rsidRDefault="0093639A" w:rsidP="0093639A">
      <w:pPr>
        <w:pStyle w:val="Heading1"/>
        <w:jc w:val="center"/>
        <w:rPr>
          <w:rFonts w:ascii="Times New Roman" w:hAnsi="Times New Roman"/>
          <w:szCs w:val="28"/>
        </w:rPr>
      </w:pPr>
      <w:r w:rsidRPr="00350AAB">
        <w:rPr>
          <w:rFonts w:ascii="Times New Roman" w:hAnsi="Times New Roman"/>
          <w:szCs w:val="28"/>
        </w:rPr>
        <w:t>Bemidji State University</w:t>
      </w:r>
    </w:p>
    <w:p w14:paraId="47F7EB0D" w14:textId="1CDFD13C" w:rsidR="0093639A" w:rsidRPr="00350AAB" w:rsidRDefault="00611EB0" w:rsidP="0093639A">
      <w:pPr>
        <w:jc w:val="center"/>
        <w:rPr>
          <w:b/>
          <w:sz w:val="32"/>
          <w:szCs w:val="28"/>
        </w:rPr>
      </w:pPr>
      <w:r w:rsidRPr="00350AAB">
        <w:rPr>
          <w:b/>
          <w:sz w:val="32"/>
          <w:szCs w:val="28"/>
        </w:rPr>
        <w:t>Professional Education Plan of Study</w:t>
      </w:r>
    </w:p>
    <w:p w14:paraId="0D012A84" w14:textId="7795C9E2" w:rsidR="0093639A" w:rsidRPr="002E4959" w:rsidRDefault="00611EB0" w:rsidP="0093639A">
      <w:pPr>
        <w:jc w:val="center"/>
        <w:rPr>
          <w:i/>
          <w:sz w:val="28"/>
          <w:szCs w:val="28"/>
        </w:rPr>
      </w:pPr>
      <w:r w:rsidRPr="002E4959">
        <w:rPr>
          <w:sz w:val="28"/>
          <w:szCs w:val="28"/>
        </w:rPr>
        <w:t xml:space="preserve">Licenses: </w:t>
      </w:r>
      <w:r w:rsidR="001C35EF">
        <w:rPr>
          <w:i/>
          <w:sz w:val="28"/>
          <w:szCs w:val="28"/>
        </w:rPr>
        <w:t>Life</w:t>
      </w:r>
      <w:r w:rsidR="0036405E">
        <w:rPr>
          <w:i/>
          <w:sz w:val="28"/>
          <w:szCs w:val="28"/>
        </w:rPr>
        <w:t xml:space="preserve"> Science</w:t>
      </w:r>
      <w:r w:rsidR="006941B9" w:rsidRPr="002E4959">
        <w:rPr>
          <w:i/>
          <w:sz w:val="28"/>
          <w:szCs w:val="28"/>
        </w:rPr>
        <w:t xml:space="preserve">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9-12</w:t>
      </w:r>
      <w:r w:rsidRPr="002E4959">
        <w:rPr>
          <w:i/>
          <w:sz w:val="28"/>
          <w:szCs w:val="28"/>
        </w:rPr>
        <w:t>)</w:t>
      </w:r>
      <w:r w:rsidR="00ED49AD" w:rsidRPr="002E4959">
        <w:rPr>
          <w:i/>
          <w:sz w:val="28"/>
          <w:szCs w:val="28"/>
        </w:rPr>
        <w:t xml:space="preserve"> and </w:t>
      </w:r>
      <w:r w:rsidR="006071B2">
        <w:rPr>
          <w:i/>
          <w:sz w:val="28"/>
          <w:szCs w:val="28"/>
        </w:rPr>
        <w:t>Middle Level</w:t>
      </w:r>
      <w:r w:rsidR="00ED49AD" w:rsidRPr="002E4959">
        <w:rPr>
          <w:i/>
          <w:sz w:val="28"/>
          <w:szCs w:val="28"/>
        </w:rPr>
        <w:t xml:space="preserve"> Science </w:t>
      </w:r>
      <w:r w:rsidRPr="002E4959">
        <w:rPr>
          <w:i/>
          <w:sz w:val="28"/>
          <w:szCs w:val="28"/>
        </w:rPr>
        <w:t>(</w:t>
      </w:r>
      <w:r w:rsidR="00ED49AD" w:rsidRPr="002E4959">
        <w:rPr>
          <w:i/>
          <w:sz w:val="28"/>
          <w:szCs w:val="28"/>
        </w:rPr>
        <w:t>5-8</w:t>
      </w:r>
      <w:r w:rsidRPr="002E4959">
        <w:rPr>
          <w:i/>
          <w:sz w:val="28"/>
          <w:szCs w:val="28"/>
        </w:rPr>
        <w:t>)</w:t>
      </w:r>
    </w:p>
    <w:p w14:paraId="00C8C6CD" w14:textId="77777777" w:rsidR="0093639A" w:rsidRPr="00233D5A" w:rsidRDefault="0093639A" w:rsidP="0093639A">
      <w:pPr>
        <w:jc w:val="center"/>
        <w:rPr>
          <w:sz w:val="16"/>
          <w:szCs w:val="16"/>
        </w:rPr>
      </w:pPr>
    </w:p>
    <w:p w14:paraId="317F4678" w14:textId="77777777" w:rsidR="0093639A" w:rsidRPr="00E54D7F" w:rsidRDefault="0093639A" w:rsidP="0093639A">
      <w:pPr>
        <w:rPr>
          <w:b/>
        </w:rPr>
      </w:pPr>
      <w:r w:rsidRPr="00E54D7F">
        <w:rPr>
          <w:b/>
        </w:rPr>
        <w:t>Name:</w:t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0D1549">
        <w:rPr>
          <w:bCs/>
        </w:rPr>
        <w:tab/>
      </w:r>
      <w:r w:rsidRPr="00E54D7F">
        <w:rPr>
          <w:b/>
        </w:rPr>
        <w:t>ID Number:</w:t>
      </w:r>
      <w:r w:rsidRPr="000D1549">
        <w:rPr>
          <w:bCs/>
        </w:rPr>
        <w:tab/>
      </w:r>
    </w:p>
    <w:p w14:paraId="76421BB6" w14:textId="16138AD6" w:rsidR="00611EB0" w:rsidRPr="00611EB0" w:rsidRDefault="0093639A" w:rsidP="00611EB0">
      <w:pPr>
        <w:rPr>
          <w:b/>
        </w:rPr>
      </w:pPr>
      <w:r w:rsidRPr="00E54D7F">
        <w:rPr>
          <w:b/>
        </w:rPr>
        <w:t xml:space="preserve"> </w:t>
      </w: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755938" w14:paraId="678F570F" w14:textId="77777777" w:rsidTr="002D649B">
        <w:trPr>
          <w:trHeight w:val="95"/>
        </w:trPr>
        <w:tc>
          <w:tcPr>
            <w:tcW w:w="11088" w:type="dxa"/>
            <w:gridSpan w:val="5"/>
          </w:tcPr>
          <w:p w14:paraId="75EB8662" w14:textId="77777777" w:rsidR="00755938" w:rsidRDefault="00755938" w:rsidP="002D649B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755938" w14:paraId="7A9E6A55" w14:textId="77777777" w:rsidTr="002D649B">
        <w:trPr>
          <w:trHeight w:val="95"/>
        </w:trPr>
        <w:tc>
          <w:tcPr>
            <w:tcW w:w="5688" w:type="dxa"/>
            <w:vMerge w:val="restart"/>
            <w:vAlign w:val="bottom"/>
          </w:tcPr>
          <w:p w14:paraId="010BC53A" w14:textId="77777777" w:rsidR="00755938" w:rsidRPr="006F5808" w:rsidRDefault="00755938" w:rsidP="006F580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B99EF54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B7F3845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755938" w14:paraId="5942569F" w14:textId="77777777" w:rsidTr="002D649B">
        <w:trPr>
          <w:trHeight w:val="95"/>
        </w:trPr>
        <w:tc>
          <w:tcPr>
            <w:tcW w:w="5688" w:type="dxa"/>
            <w:vMerge/>
          </w:tcPr>
          <w:p w14:paraId="2A6232B8" w14:textId="77777777" w:rsidR="00755938" w:rsidRPr="000349B8" w:rsidRDefault="00755938" w:rsidP="002D649B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4408FCB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BD91526" w14:textId="77777777" w:rsidR="00755938" w:rsidRPr="002F291B" w:rsidRDefault="00755938" w:rsidP="002D649B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20D0156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7F9125D" w14:textId="77777777" w:rsidR="00755938" w:rsidRPr="00FF2306" w:rsidRDefault="00755938" w:rsidP="002D649B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755938" w14:paraId="2205E121" w14:textId="77777777" w:rsidTr="002D649B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01ED9F" w14:textId="77777777" w:rsidR="00755938" w:rsidRPr="001532BA" w:rsidRDefault="0075593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723471" w14:paraId="2503F7B1" w14:textId="77777777" w:rsidTr="002D649B">
        <w:trPr>
          <w:trHeight w:val="460"/>
        </w:trPr>
        <w:tc>
          <w:tcPr>
            <w:tcW w:w="5688" w:type="dxa"/>
          </w:tcPr>
          <w:p w14:paraId="569A65D6" w14:textId="698FC847" w:rsidR="00723471" w:rsidRPr="006F5808" w:rsidRDefault="00723471" w:rsidP="002B5490">
            <w:r w:rsidRPr="00F103EB">
              <w:t>ED 3100 Intro. to the Foundations of Education (3 cr.)</w:t>
            </w:r>
          </w:p>
        </w:tc>
        <w:tc>
          <w:tcPr>
            <w:tcW w:w="1080" w:type="dxa"/>
          </w:tcPr>
          <w:p w14:paraId="7C419B14" w14:textId="77777777" w:rsidR="00723471" w:rsidRDefault="00723471" w:rsidP="00723471"/>
        </w:tc>
        <w:tc>
          <w:tcPr>
            <w:tcW w:w="810" w:type="dxa"/>
          </w:tcPr>
          <w:p w14:paraId="7BE75462" w14:textId="77777777" w:rsidR="00723471" w:rsidRDefault="00723471" w:rsidP="00723471"/>
        </w:tc>
        <w:tc>
          <w:tcPr>
            <w:tcW w:w="1800" w:type="dxa"/>
          </w:tcPr>
          <w:p w14:paraId="749D3932" w14:textId="77777777" w:rsidR="00723471" w:rsidRDefault="00723471" w:rsidP="00723471"/>
        </w:tc>
        <w:tc>
          <w:tcPr>
            <w:tcW w:w="1710" w:type="dxa"/>
          </w:tcPr>
          <w:p w14:paraId="4EA82E45" w14:textId="77777777" w:rsidR="00723471" w:rsidRDefault="00723471" w:rsidP="00723471"/>
        </w:tc>
      </w:tr>
      <w:tr w:rsidR="00723471" w14:paraId="7D81377F" w14:textId="77777777" w:rsidTr="002D649B">
        <w:trPr>
          <w:trHeight w:val="444"/>
        </w:trPr>
        <w:tc>
          <w:tcPr>
            <w:tcW w:w="5688" w:type="dxa"/>
          </w:tcPr>
          <w:p w14:paraId="244206FC" w14:textId="7B92D187" w:rsidR="00723471" w:rsidRPr="006F5808" w:rsidRDefault="00723471" w:rsidP="00723471">
            <w:pPr>
              <w:spacing w:line="360" w:lineRule="auto"/>
            </w:pPr>
            <w:r w:rsidRPr="00F103EB">
              <w:t>ED 3110 Educational Psychology (3 credits)</w:t>
            </w:r>
          </w:p>
        </w:tc>
        <w:tc>
          <w:tcPr>
            <w:tcW w:w="1080" w:type="dxa"/>
          </w:tcPr>
          <w:p w14:paraId="1412C88B" w14:textId="77777777" w:rsidR="00723471" w:rsidRDefault="00723471" w:rsidP="00723471"/>
        </w:tc>
        <w:tc>
          <w:tcPr>
            <w:tcW w:w="810" w:type="dxa"/>
          </w:tcPr>
          <w:p w14:paraId="2FA42B8D" w14:textId="77777777" w:rsidR="00723471" w:rsidRDefault="00723471" w:rsidP="00723471"/>
        </w:tc>
        <w:tc>
          <w:tcPr>
            <w:tcW w:w="1800" w:type="dxa"/>
          </w:tcPr>
          <w:p w14:paraId="48279CC2" w14:textId="77777777" w:rsidR="00723471" w:rsidRDefault="00723471" w:rsidP="00723471"/>
        </w:tc>
        <w:tc>
          <w:tcPr>
            <w:tcW w:w="1710" w:type="dxa"/>
          </w:tcPr>
          <w:p w14:paraId="32B5A4D4" w14:textId="77777777" w:rsidR="00723471" w:rsidRDefault="00723471" w:rsidP="00723471"/>
        </w:tc>
      </w:tr>
      <w:tr w:rsidR="00723471" w14:paraId="25907936" w14:textId="77777777" w:rsidTr="002D649B">
        <w:trPr>
          <w:trHeight w:val="444"/>
        </w:trPr>
        <w:tc>
          <w:tcPr>
            <w:tcW w:w="5688" w:type="dxa"/>
          </w:tcPr>
          <w:p w14:paraId="613B0536" w14:textId="3D64174F" w:rsidR="00723471" w:rsidRPr="006F5808" w:rsidRDefault="00723471" w:rsidP="00723471">
            <w:pPr>
              <w:spacing w:line="360" w:lineRule="auto"/>
            </w:pPr>
            <w:r w:rsidRPr="00F103EB">
              <w:t>ED 3140 Human Relations in Education (3 credits)</w:t>
            </w:r>
          </w:p>
        </w:tc>
        <w:tc>
          <w:tcPr>
            <w:tcW w:w="1080" w:type="dxa"/>
          </w:tcPr>
          <w:p w14:paraId="3043CF0C" w14:textId="77777777" w:rsidR="00723471" w:rsidRDefault="00723471" w:rsidP="00723471"/>
        </w:tc>
        <w:tc>
          <w:tcPr>
            <w:tcW w:w="810" w:type="dxa"/>
          </w:tcPr>
          <w:p w14:paraId="346ABE73" w14:textId="77777777" w:rsidR="00723471" w:rsidRDefault="00723471" w:rsidP="00723471"/>
        </w:tc>
        <w:tc>
          <w:tcPr>
            <w:tcW w:w="1800" w:type="dxa"/>
          </w:tcPr>
          <w:p w14:paraId="7E19195D" w14:textId="77777777" w:rsidR="00723471" w:rsidRDefault="00723471" w:rsidP="00723471"/>
        </w:tc>
        <w:tc>
          <w:tcPr>
            <w:tcW w:w="1710" w:type="dxa"/>
          </w:tcPr>
          <w:p w14:paraId="23EF11F4" w14:textId="77777777" w:rsidR="00723471" w:rsidRDefault="00723471" w:rsidP="00723471"/>
        </w:tc>
      </w:tr>
      <w:tr w:rsidR="00723471" w14:paraId="4C3064BA" w14:textId="77777777" w:rsidTr="002D649B">
        <w:trPr>
          <w:trHeight w:val="206"/>
        </w:trPr>
        <w:tc>
          <w:tcPr>
            <w:tcW w:w="5688" w:type="dxa"/>
          </w:tcPr>
          <w:p w14:paraId="3286CF9B" w14:textId="6D748482" w:rsidR="00723471" w:rsidRPr="006F5808" w:rsidRDefault="00723471" w:rsidP="002B5490">
            <w:pPr>
              <w:spacing w:line="360" w:lineRule="auto"/>
            </w:pPr>
            <w:r w:rsidRPr="00F103EB">
              <w:t>ED 3350 Pedagogy: Planning for Instruction (3 credits)</w:t>
            </w:r>
          </w:p>
        </w:tc>
        <w:tc>
          <w:tcPr>
            <w:tcW w:w="1080" w:type="dxa"/>
          </w:tcPr>
          <w:p w14:paraId="78D72F9E" w14:textId="77777777" w:rsidR="00723471" w:rsidRDefault="00723471" w:rsidP="00723471"/>
        </w:tc>
        <w:tc>
          <w:tcPr>
            <w:tcW w:w="810" w:type="dxa"/>
          </w:tcPr>
          <w:p w14:paraId="724AB715" w14:textId="77777777" w:rsidR="00723471" w:rsidRDefault="00723471" w:rsidP="00723471"/>
        </w:tc>
        <w:tc>
          <w:tcPr>
            <w:tcW w:w="1800" w:type="dxa"/>
          </w:tcPr>
          <w:p w14:paraId="375E960B" w14:textId="77777777" w:rsidR="00723471" w:rsidRDefault="00723471" w:rsidP="00723471"/>
        </w:tc>
        <w:tc>
          <w:tcPr>
            <w:tcW w:w="1710" w:type="dxa"/>
          </w:tcPr>
          <w:p w14:paraId="42AEEFC0" w14:textId="77777777" w:rsidR="00723471" w:rsidRDefault="00723471" w:rsidP="00723471"/>
        </w:tc>
      </w:tr>
      <w:tr w:rsidR="00723471" w14:paraId="641D0C6A" w14:textId="77777777" w:rsidTr="002D649B">
        <w:trPr>
          <w:trHeight w:val="444"/>
        </w:trPr>
        <w:tc>
          <w:tcPr>
            <w:tcW w:w="5688" w:type="dxa"/>
          </w:tcPr>
          <w:p w14:paraId="77951473" w14:textId="69EEDA2A" w:rsidR="00723471" w:rsidRPr="006F5808" w:rsidRDefault="00723471" w:rsidP="00723471">
            <w:pPr>
              <w:spacing w:line="360" w:lineRule="auto"/>
            </w:pPr>
            <w:r w:rsidRPr="00F103EB">
              <w:t>ED 3780 Adaptation and Management (3 credits)</w:t>
            </w:r>
          </w:p>
        </w:tc>
        <w:tc>
          <w:tcPr>
            <w:tcW w:w="1080" w:type="dxa"/>
          </w:tcPr>
          <w:p w14:paraId="2D3E7AA9" w14:textId="77777777" w:rsidR="00723471" w:rsidRDefault="00723471" w:rsidP="00723471"/>
        </w:tc>
        <w:tc>
          <w:tcPr>
            <w:tcW w:w="810" w:type="dxa"/>
          </w:tcPr>
          <w:p w14:paraId="50F47B09" w14:textId="77777777" w:rsidR="00723471" w:rsidRDefault="00723471" w:rsidP="00723471"/>
        </w:tc>
        <w:tc>
          <w:tcPr>
            <w:tcW w:w="1800" w:type="dxa"/>
          </w:tcPr>
          <w:p w14:paraId="4E20F9B6" w14:textId="77777777" w:rsidR="00723471" w:rsidRDefault="00723471" w:rsidP="00723471"/>
        </w:tc>
        <w:tc>
          <w:tcPr>
            <w:tcW w:w="1710" w:type="dxa"/>
          </w:tcPr>
          <w:p w14:paraId="6218951B" w14:textId="77777777" w:rsidR="00723471" w:rsidRDefault="00723471" w:rsidP="00723471"/>
        </w:tc>
      </w:tr>
      <w:tr w:rsidR="00723471" w14:paraId="35F2F5C5" w14:textId="77777777" w:rsidTr="002D649B">
        <w:trPr>
          <w:trHeight w:val="444"/>
        </w:trPr>
        <w:tc>
          <w:tcPr>
            <w:tcW w:w="5688" w:type="dxa"/>
          </w:tcPr>
          <w:p w14:paraId="1512E4B7" w14:textId="5CDF5CA6" w:rsidR="00723471" w:rsidRPr="006F5808" w:rsidRDefault="00723471" w:rsidP="002B5490">
            <w:r w:rsidRPr="00F103EB">
              <w:t>ED 4737 Content Area Reading (3 credits)</w:t>
            </w:r>
          </w:p>
        </w:tc>
        <w:tc>
          <w:tcPr>
            <w:tcW w:w="1080" w:type="dxa"/>
          </w:tcPr>
          <w:p w14:paraId="10DD0F62" w14:textId="77777777" w:rsidR="00723471" w:rsidRDefault="00723471" w:rsidP="00723471"/>
        </w:tc>
        <w:tc>
          <w:tcPr>
            <w:tcW w:w="810" w:type="dxa"/>
          </w:tcPr>
          <w:p w14:paraId="0BA3E059" w14:textId="77777777" w:rsidR="00723471" w:rsidRDefault="00723471" w:rsidP="00723471"/>
        </w:tc>
        <w:tc>
          <w:tcPr>
            <w:tcW w:w="1800" w:type="dxa"/>
          </w:tcPr>
          <w:p w14:paraId="28E25D39" w14:textId="77777777" w:rsidR="00723471" w:rsidRDefault="00723471" w:rsidP="00723471"/>
        </w:tc>
        <w:tc>
          <w:tcPr>
            <w:tcW w:w="1710" w:type="dxa"/>
          </w:tcPr>
          <w:p w14:paraId="0F1F119A" w14:textId="77777777" w:rsidR="00723471" w:rsidRDefault="00723471" w:rsidP="00723471"/>
        </w:tc>
      </w:tr>
      <w:tr w:rsidR="00723471" w14:paraId="3C512949" w14:textId="77777777" w:rsidTr="002D649B">
        <w:trPr>
          <w:trHeight w:val="444"/>
        </w:trPr>
        <w:tc>
          <w:tcPr>
            <w:tcW w:w="5688" w:type="dxa"/>
          </w:tcPr>
          <w:p w14:paraId="0215F61B" w14:textId="6B3CF93D" w:rsidR="00723471" w:rsidRPr="006F5808" w:rsidRDefault="00723471" w:rsidP="002B5490">
            <w:pPr>
              <w:spacing w:line="360" w:lineRule="auto"/>
            </w:pPr>
            <w:r w:rsidRPr="00F103EB">
              <w:t>HLTH 3400 Health &amp; Drugs in Society (2 credits)</w:t>
            </w:r>
          </w:p>
        </w:tc>
        <w:tc>
          <w:tcPr>
            <w:tcW w:w="1080" w:type="dxa"/>
          </w:tcPr>
          <w:p w14:paraId="1F8F2142" w14:textId="77777777" w:rsidR="00723471" w:rsidRDefault="00723471" w:rsidP="00723471"/>
        </w:tc>
        <w:tc>
          <w:tcPr>
            <w:tcW w:w="810" w:type="dxa"/>
          </w:tcPr>
          <w:p w14:paraId="50FBA457" w14:textId="77777777" w:rsidR="00723471" w:rsidRDefault="00723471" w:rsidP="00723471"/>
        </w:tc>
        <w:tc>
          <w:tcPr>
            <w:tcW w:w="1800" w:type="dxa"/>
          </w:tcPr>
          <w:p w14:paraId="60DC7366" w14:textId="77777777" w:rsidR="00723471" w:rsidRDefault="00723471" w:rsidP="00723471"/>
        </w:tc>
        <w:tc>
          <w:tcPr>
            <w:tcW w:w="1710" w:type="dxa"/>
          </w:tcPr>
          <w:p w14:paraId="0443E913" w14:textId="77777777" w:rsidR="00723471" w:rsidRDefault="00723471" w:rsidP="00723471"/>
        </w:tc>
      </w:tr>
      <w:tr w:rsidR="00723471" w14:paraId="148C1F5A" w14:textId="77777777" w:rsidTr="002D649B">
        <w:trPr>
          <w:trHeight w:val="444"/>
        </w:trPr>
        <w:tc>
          <w:tcPr>
            <w:tcW w:w="5688" w:type="dxa"/>
          </w:tcPr>
          <w:p w14:paraId="5B13A966" w14:textId="36F37066" w:rsidR="00723471" w:rsidRPr="006F5808" w:rsidRDefault="00723471" w:rsidP="002B5490">
            <w:pPr>
              <w:spacing w:line="360" w:lineRule="auto"/>
            </w:pPr>
            <w:r w:rsidRPr="00F103EB">
              <w:t>ED 4799 The Professional Teacher (1 credit)</w:t>
            </w:r>
          </w:p>
        </w:tc>
        <w:tc>
          <w:tcPr>
            <w:tcW w:w="1080" w:type="dxa"/>
          </w:tcPr>
          <w:p w14:paraId="1C5696A8" w14:textId="77777777" w:rsidR="00723471" w:rsidRDefault="00723471" w:rsidP="00723471"/>
        </w:tc>
        <w:tc>
          <w:tcPr>
            <w:tcW w:w="810" w:type="dxa"/>
          </w:tcPr>
          <w:p w14:paraId="40DE7463" w14:textId="77777777" w:rsidR="00723471" w:rsidRDefault="00723471" w:rsidP="00723471"/>
        </w:tc>
        <w:tc>
          <w:tcPr>
            <w:tcW w:w="1800" w:type="dxa"/>
          </w:tcPr>
          <w:p w14:paraId="3123CD23" w14:textId="77777777" w:rsidR="00723471" w:rsidRDefault="00723471" w:rsidP="00723471"/>
        </w:tc>
        <w:tc>
          <w:tcPr>
            <w:tcW w:w="1710" w:type="dxa"/>
          </w:tcPr>
          <w:p w14:paraId="45818305" w14:textId="77777777" w:rsidR="00723471" w:rsidRDefault="00723471" w:rsidP="00723471"/>
        </w:tc>
      </w:tr>
      <w:tr w:rsidR="00723471" w14:paraId="0E839A0A" w14:textId="77777777" w:rsidTr="002D649B">
        <w:trPr>
          <w:trHeight w:val="260"/>
        </w:trPr>
        <w:tc>
          <w:tcPr>
            <w:tcW w:w="5688" w:type="dxa"/>
          </w:tcPr>
          <w:p w14:paraId="10A9B5E1" w14:textId="707C3996" w:rsidR="00723471" w:rsidRPr="006F5808" w:rsidRDefault="00723471" w:rsidP="002B5490">
            <w:pPr>
              <w:spacing w:line="360" w:lineRule="auto"/>
            </w:pPr>
            <w:r w:rsidRPr="00F103EB">
              <w:t>ED 4830 Student Teaching, Secondary (7 credits)</w:t>
            </w:r>
          </w:p>
        </w:tc>
        <w:tc>
          <w:tcPr>
            <w:tcW w:w="1080" w:type="dxa"/>
          </w:tcPr>
          <w:p w14:paraId="59B342D7" w14:textId="77777777" w:rsidR="00723471" w:rsidRDefault="00723471" w:rsidP="00723471"/>
        </w:tc>
        <w:tc>
          <w:tcPr>
            <w:tcW w:w="810" w:type="dxa"/>
          </w:tcPr>
          <w:p w14:paraId="4D182498" w14:textId="77777777" w:rsidR="00723471" w:rsidRDefault="00723471" w:rsidP="00723471"/>
        </w:tc>
        <w:tc>
          <w:tcPr>
            <w:tcW w:w="1800" w:type="dxa"/>
          </w:tcPr>
          <w:p w14:paraId="3240CA0A" w14:textId="77777777" w:rsidR="00723471" w:rsidRDefault="00723471" w:rsidP="00723471"/>
        </w:tc>
        <w:tc>
          <w:tcPr>
            <w:tcW w:w="1710" w:type="dxa"/>
          </w:tcPr>
          <w:p w14:paraId="7A93ADE8" w14:textId="77777777" w:rsidR="00723471" w:rsidRDefault="00723471" w:rsidP="00723471"/>
        </w:tc>
      </w:tr>
      <w:tr w:rsidR="00723471" w14:paraId="6C7CE3B4" w14:textId="77777777" w:rsidTr="002D649B">
        <w:trPr>
          <w:trHeight w:val="260"/>
        </w:trPr>
        <w:tc>
          <w:tcPr>
            <w:tcW w:w="5688" w:type="dxa"/>
          </w:tcPr>
          <w:p w14:paraId="66A1821D" w14:textId="4A90A84E" w:rsidR="00723471" w:rsidRPr="006F5808" w:rsidRDefault="00723471" w:rsidP="002B5490">
            <w:pPr>
              <w:spacing w:line="360" w:lineRule="auto"/>
            </w:pPr>
            <w:r w:rsidRPr="00F103EB">
              <w:t xml:space="preserve">ED 4840 Student Teaching, Special Fields (5 credits) </w:t>
            </w:r>
          </w:p>
        </w:tc>
        <w:tc>
          <w:tcPr>
            <w:tcW w:w="1080" w:type="dxa"/>
          </w:tcPr>
          <w:p w14:paraId="5D097A4F" w14:textId="77777777" w:rsidR="00723471" w:rsidRDefault="00723471" w:rsidP="00723471"/>
        </w:tc>
        <w:tc>
          <w:tcPr>
            <w:tcW w:w="810" w:type="dxa"/>
          </w:tcPr>
          <w:p w14:paraId="4FA6187E" w14:textId="77777777" w:rsidR="00723471" w:rsidRDefault="00723471" w:rsidP="00723471"/>
        </w:tc>
        <w:tc>
          <w:tcPr>
            <w:tcW w:w="1800" w:type="dxa"/>
          </w:tcPr>
          <w:p w14:paraId="320673EA" w14:textId="77777777" w:rsidR="00723471" w:rsidRDefault="00723471" w:rsidP="00723471"/>
        </w:tc>
        <w:tc>
          <w:tcPr>
            <w:tcW w:w="1710" w:type="dxa"/>
          </w:tcPr>
          <w:p w14:paraId="3C999F31" w14:textId="77777777" w:rsidR="00723471" w:rsidRDefault="00723471" w:rsidP="00723471"/>
        </w:tc>
      </w:tr>
    </w:tbl>
    <w:p w14:paraId="62017A1F" w14:textId="326BF712" w:rsidR="007F2670" w:rsidRDefault="007F2670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65"/>
        <w:gridCol w:w="1260"/>
        <w:gridCol w:w="810"/>
        <w:gridCol w:w="1620"/>
        <w:gridCol w:w="1733"/>
      </w:tblGrid>
      <w:tr w:rsidR="00660ABC" w14:paraId="2D8F32B4" w14:textId="77777777" w:rsidTr="0040477B">
        <w:trPr>
          <w:trHeight w:val="94"/>
        </w:trPr>
        <w:tc>
          <w:tcPr>
            <w:tcW w:w="11088" w:type="dxa"/>
            <w:gridSpan w:val="5"/>
          </w:tcPr>
          <w:p w14:paraId="13DA0219" w14:textId="2A32BAB6" w:rsidR="00660ABC" w:rsidRDefault="00660ABC" w:rsidP="002D649B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>Complete the following Middle Level Science Content</w:t>
            </w:r>
            <w:r w:rsidR="002E522B">
              <w:rPr>
                <w:b/>
                <w:i/>
              </w:rPr>
              <w:t>/Methods</w:t>
            </w:r>
            <w:r>
              <w:rPr>
                <w:b/>
                <w:i/>
              </w:rPr>
              <w:t xml:space="preserve"> Courses.</w:t>
            </w:r>
          </w:p>
        </w:tc>
      </w:tr>
      <w:tr w:rsidR="00660ABC" w14:paraId="4E0A34B3" w14:textId="77777777" w:rsidTr="0040477B">
        <w:trPr>
          <w:trHeight w:val="94"/>
        </w:trPr>
        <w:tc>
          <w:tcPr>
            <w:tcW w:w="5665" w:type="dxa"/>
            <w:vMerge w:val="restart"/>
            <w:vAlign w:val="bottom"/>
          </w:tcPr>
          <w:p w14:paraId="6998F104" w14:textId="77777777" w:rsidR="00660ABC" w:rsidRPr="00E54D7F" w:rsidRDefault="00660ABC" w:rsidP="002D649B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2B630730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53" w:type="dxa"/>
            <w:gridSpan w:val="2"/>
          </w:tcPr>
          <w:p w14:paraId="11178306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660ABC" w14:paraId="21986B09" w14:textId="77777777" w:rsidTr="0040477B">
        <w:trPr>
          <w:trHeight w:val="94"/>
        </w:trPr>
        <w:tc>
          <w:tcPr>
            <w:tcW w:w="5665" w:type="dxa"/>
            <w:vMerge/>
          </w:tcPr>
          <w:p w14:paraId="7894A7B7" w14:textId="77777777" w:rsidR="00660ABC" w:rsidRPr="00E54D7F" w:rsidRDefault="00660ABC" w:rsidP="002D649B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79F31EDF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EF459E7" w14:textId="77777777" w:rsidR="00660ABC" w:rsidRPr="00E54D7F" w:rsidRDefault="00660ABC" w:rsidP="002D649B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7F29EDB9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33" w:type="dxa"/>
          </w:tcPr>
          <w:p w14:paraId="0691C753" w14:textId="77777777" w:rsidR="00660ABC" w:rsidRPr="00E54D7F" w:rsidRDefault="00660ABC" w:rsidP="002D649B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0807A8" w14:paraId="30F92317" w14:textId="77777777" w:rsidTr="0040477B">
        <w:trPr>
          <w:trHeight w:val="204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421B6B88" w14:textId="77777777" w:rsidR="000807A8" w:rsidRPr="001532BA" w:rsidRDefault="000807A8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121DBB" w14:paraId="10A4F2CD" w14:textId="77777777" w:rsidTr="0040477B">
        <w:trPr>
          <w:trHeight w:val="441"/>
        </w:trPr>
        <w:tc>
          <w:tcPr>
            <w:tcW w:w="5665" w:type="dxa"/>
          </w:tcPr>
          <w:p w14:paraId="3128B1BF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10 Human Biology (4 credits)</w:t>
            </w:r>
            <w:r w:rsidRPr="00F103EB">
              <w:rPr>
                <w:b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6407A70" w14:textId="4B5B11E3" w:rsidR="00CA0ED3" w:rsidRPr="002B5490" w:rsidRDefault="00121DBB" w:rsidP="00121DBB">
            <w:pPr>
              <w:spacing w:line="360" w:lineRule="auto"/>
            </w:pPr>
            <w:r w:rsidRPr="00F103EB">
              <w:t xml:space="preserve">BIOL 1400 </w:t>
            </w:r>
            <w:r w:rsidR="00CA0ED3">
              <w:t>Cellular Principles</w:t>
            </w:r>
            <w:r w:rsidRPr="00F103EB">
              <w:t xml:space="preserve"> (4 credits)</w:t>
            </w:r>
          </w:p>
        </w:tc>
        <w:tc>
          <w:tcPr>
            <w:tcW w:w="1260" w:type="dxa"/>
          </w:tcPr>
          <w:p w14:paraId="02A5EEC3" w14:textId="77777777" w:rsidR="00121DBB" w:rsidRDefault="00121DBB" w:rsidP="00121DBB"/>
        </w:tc>
        <w:tc>
          <w:tcPr>
            <w:tcW w:w="810" w:type="dxa"/>
          </w:tcPr>
          <w:p w14:paraId="32C55AAD" w14:textId="77777777" w:rsidR="00121DBB" w:rsidRDefault="00121DBB" w:rsidP="00121DBB"/>
        </w:tc>
        <w:tc>
          <w:tcPr>
            <w:tcW w:w="1620" w:type="dxa"/>
          </w:tcPr>
          <w:p w14:paraId="58345C4A" w14:textId="77777777" w:rsidR="00121DBB" w:rsidRDefault="00121DBB" w:rsidP="00121DBB"/>
        </w:tc>
        <w:tc>
          <w:tcPr>
            <w:tcW w:w="1733" w:type="dxa"/>
          </w:tcPr>
          <w:p w14:paraId="6BC571A0" w14:textId="77777777" w:rsidR="00121DBB" w:rsidRDefault="00121DBB" w:rsidP="00121DBB"/>
        </w:tc>
      </w:tr>
      <w:tr w:rsidR="00121DBB" w14:paraId="439A122C" w14:textId="77777777" w:rsidTr="0040477B">
        <w:trPr>
          <w:trHeight w:val="457"/>
        </w:trPr>
        <w:tc>
          <w:tcPr>
            <w:tcW w:w="5665" w:type="dxa"/>
          </w:tcPr>
          <w:p w14:paraId="099A427C" w14:textId="77777777" w:rsidR="00121DBB" w:rsidRPr="00F103EB" w:rsidRDefault="00121DBB" w:rsidP="00121DBB">
            <w:pPr>
              <w:spacing w:line="360" w:lineRule="auto"/>
              <w:rPr>
                <w:b/>
                <w:u w:val="single"/>
              </w:rPr>
            </w:pPr>
            <w:r w:rsidRPr="00F103EB">
              <w:t>BIOL 1120 Gen Bio/</w:t>
            </w:r>
            <w:proofErr w:type="spellStart"/>
            <w:r w:rsidRPr="00F103EB">
              <w:t>Evol</w:t>
            </w:r>
            <w:proofErr w:type="spellEnd"/>
            <w:r w:rsidRPr="00F103EB">
              <w:t xml:space="preserve"> &amp; Ecology (3 credits)</w:t>
            </w:r>
            <w:r w:rsidRPr="00F103EB">
              <w:rPr>
                <w:b/>
                <w:i/>
                <w:iCs/>
              </w:rPr>
              <w:t xml:space="preserve"> </w:t>
            </w:r>
            <w:r w:rsidRPr="00F103EB">
              <w:rPr>
                <w:b/>
                <w:u w:val="single"/>
              </w:rPr>
              <w:t>OR</w:t>
            </w:r>
          </w:p>
          <w:p w14:paraId="5221DBA8" w14:textId="08707ADC" w:rsidR="00CA0ED3" w:rsidRPr="002B5490" w:rsidRDefault="00121DBB" w:rsidP="00121DBB">
            <w:pPr>
              <w:spacing w:line="360" w:lineRule="auto"/>
              <w:rPr>
                <w:bCs/>
              </w:rPr>
            </w:pPr>
            <w:r w:rsidRPr="00F103EB">
              <w:rPr>
                <w:bCs/>
              </w:rPr>
              <w:t xml:space="preserve">BIOL 1500 </w:t>
            </w:r>
            <w:r w:rsidR="00CA0ED3">
              <w:rPr>
                <w:bCs/>
              </w:rPr>
              <w:t>Diversity of Life</w:t>
            </w:r>
            <w:r w:rsidRPr="00F103EB">
              <w:rPr>
                <w:bCs/>
              </w:rPr>
              <w:t xml:space="preserve"> (4 credits)</w:t>
            </w:r>
          </w:p>
        </w:tc>
        <w:tc>
          <w:tcPr>
            <w:tcW w:w="1260" w:type="dxa"/>
          </w:tcPr>
          <w:p w14:paraId="77F49292" w14:textId="77777777" w:rsidR="00121DBB" w:rsidRDefault="00121DBB" w:rsidP="00121DBB"/>
        </w:tc>
        <w:tc>
          <w:tcPr>
            <w:tcW w:w="810" w:type="dxa"/>
          </w:tcPr>
          <w:p w14:paraId="7CA7E35F" w14:textId="77777777" w:rsidR="00121DBB" w:rsidRDefault="00121DBB" w:rsidP="00121DBB"/>
        </w:tc>
        <w:tc>
          <w:tcPr>
            <w:tcW w:w="1620" w:type="dxa"/>
          </w:tcPr>
          <w:p w14:paraId="4FCAA8EC" w14:textId="77777777" w:rsidR="00121DBB" w:rsidRDefault="00121DBB" w:rsidP="00121DBB"/>
        </w:tc>
        <w:tc>
          <w:tcPr>
            <w:tcW w:w="1733" w:type="dxa"/>
          </w:tcPr>
          <w:p w14:paraId="2CBF57DA" w14:textId="77777777" w:rsidR="00121DBB" w:rsidRDefault="00121DBB" w:rsidP="00121DBB"/>
        </w:tc>
      </w:tr>
      <w:tr w:rsidR="00121DBB" w14:paraId="301616AB" w14:textId="77777777" w:rsidTr="0040477B">
        <w:trPr>
          <w:trHeight w:val="457"/>
        </w:trPr>
        <w:tc>
          <w:tcPr>
            <w:tcW w:w="5665" w:type="dxa"/>
          </w:tcPr>
          <w:p w14:paraId="0B387AC7" w14:textId="149BD73F" w:rsidR="00121DBB" w:rsidRPr="00F103EB" w:rsidRDefault="00121DBB" w:rsidP="00121DBB">
            <w:pPr>
              <w:spacing w:line="360" w:lineRule="auto"/>
            </w:pPr>
            <w:r w:rsidRPr="00F103EB">
              <w:t xml:space="preserve">CHEM 2211 Principles of Chem 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1652D32C" w14:textId="7431AFCF" w:rsidR="00CA0ED3" w:rsidRPr="002B5490" w:rsidRDefault="00121DBB" w:rsidP="00121DBB">
            <w:pPr>
              <w:spacing w:line="360" w:lineRule="auto"/>
            </w:pPr>
            <w:r w:rsidRPr="00F103EB">
              <w:t>CHEM 1111 Gen Chem I (4 credits)</w:t>
            </w:r>
          </w:p>
        </w:tc>
        <w:tc>
          <w:tcPr>
            <w:tcW w:w="1260" w:type="dxa"/>
          </w:tcPr>
          <w:p w14:paraId="027BEE45" w14:textId="77777777" w:rsidR="00121DBB" w:rsidRDefault="00121DBB" w:rsidP="00121DBB"/>
        </w:tc>
        <w:tc>
          <w:tcPr>
            <w:tcW w:w="810" w:type="dxa"/>
          </w:tcPr>
          <w:p w14:paraId="677071C7" w14:textId="77777777" w:rsidR="00121DBB" w:rsidRDefault="00121DBB" w:rsidP="00121DBB"/>
        </w:tc>
        <w:tc>
          <w:tcPr>
            <w:tcW w:w="1620" w:type="dxa"/>
          </w:tcPr>
          <w:p w14:paraId="5FC9DFA5" w14:textId="77777777" w:rsidR="00121DBB" w:rsidRDefault="00121DBB" w:rsidP="00121DBB"/>
        </w:tc>
        <w:tc>
          <w:tcPr>
            <w:tcW w:w="1733" w:type="dxa"/>
          </w:tcPr>
          <w:p w14:paraId="5E95B38D" w14:textId="77777777" w:rsidR="00121DBB" w:rsidRDefault="00121DBB" w:rsidP="00121DBB"/>
        </w:tc>
      </w:tr>
      <w:tr w:rsidR="00121DBB" w14:paraId="2CC4DE5B" w14:textId="77777777" w:rsidTr="0040477B">
        <w:trPr>
          <w:trHeight w:val="441"/>
        </w:trPr>
        <w:tc>
          <w:tcPr>
            <w:tcW w:w="5665" w:type="dxa"/>
          </w:tcPr>
          <w:p w14:paraId="0EF59743" w14:textId="3811817A" w:rsidR="00121DBB" w:rsidRPr="00F103EB" w:rsidRDefault="00121DBB" w:rsidP="00121DBB">
            <w:pPr>
              <w:spacing w:line="360" w:lineRule="auto"/>
            </w:pPr>
            <w:r w:rsidRPr="00F103EB">
              <w:t xml:space="preserve">CHEM 2212 Principles of Chem II (4 credits) </w:t>
            </w:r>
            <w:r w:rsidRPr="00F103EB">
              <w:rPr>
                <w:b/>
                <w:u w:val="single"/>
              </w:rPr>
              <w:t>OR</w:t>
            </w:r>
            <w:r w:rsidRPr="00F103EB">
              <w:t xml:space="preserve"> </w:t>
            </w:r>
          </w:p>
          <w:p w14:paraId="2635BB5F" w14:textId="79DD1DE4" w:rsidR="00CA0ED3" w:rsidRPr="002B5490" w:rsidRDefault="00121DBB" w:rsidP="00121DBB">
            <w:pPr>
              <w:spacing w:line="360" w:lineRule="auto"/>
            </w:pPr>
            <w:r w:rsidRPr="00F103EB">
              <w:t>CHEM 1112 Gen Chem II (4 credits)</w:t>
            </w:r>
          </w:p>
        </w:tc>
        <w:tc>
          <w:tcPr>
            <w:tcW w:w="1260" w:type="dxa"/>
          </w:tcPr>
          <w:p w14:paraId="7661EDAC" w14:textId="77777777" w:rsidR="00121DBB" w:rsidRDefault="00121DBB" w:rsidP="00121DBB"/>
        </w:tc>
        <w:tc>
          <w:tcPr>
            <w:tcW w:w="810" w:type="dxa"/>
          </w:tcPr>
          <w:p w14:paraId="25E7C83C" w14:textId="77777777" w:rsidR="00121DBB" w:rsidRDefault="00121DBB" w:rsidP="00121DBB"/>
        </w:tc>
        <w:tc>
          <w:tcPr>
            <w:tcW w:w="1620" w:type="dxa"/>
          </w:tcPr>
          <w:p w14:paraId="47F97D3D" w14:textId="77777777" w:rsidR="00121DBB" w:rsidRDefault="00121DBB" w:rsidP="00121DBB"/>
        </w:tc>
        <w:tc>
          <w:tcPr>
            <w:tcW w:w="1733" w:type="dxa"/>
          </w:tcPr>
          <w:p w14:paraId="49466606" w14:textId="77777777" w:rsidR="00121DBB" w:rsidRDefault="00121DBB" w:rsidP="00121DBB"/>
        </w:tc>
      </w:tr>
      <w:tr w:rsidR="00121DBB" w14:paraId="3ECA7F63" w14:textId="77777777" w:rsidTr="0040477B">
        <w:trPr>
          <w:trHeight w:val="441"/>
        </w:trPr>
        <w:tc>
          <w:tcPr>
            <w:tcW w:w="5665" w:type="dxa"/>
          </w:tcPr>
          <w:p w14:paraId="1A2141F1" w14:textId="09BD1E12" w:rsidR="00CA0ED3" w:rsidRPr="002B5490" w:rsidRDefault="00121DBB" w:rsidP="00121DBB">
            <w:pPr>
              <w:spacing w:line="360" w:lineRule="auto"/>
            </w:pPr>
            <w:r w:rsidRPr="00F103EB">
              <w:t>GEOL 1110 Physical Geology (4 credits)</w:t>
            </w:r>
          </w:p>
        </w:tc>
        <w:tc>
          <w:tcPr>
            <w:tcW w:w="1260" w:type="dxa"/>
          </w:tcPr>
          <w:p w14:paraId="08EB730E" w14:textId="77777777" w:rsidR="00121DBB" w:rsidRDefault="00121DBB" w:rsidP="00121DBB"/>
        </w:tc>
        <w:tc>
          <w:tcPr>
            <w:tcW w:w="810" w:type="dxa"/>
          </w:tcPr>
          <w:p w14:paraId="4BA9828D" w14:textId="77777777" w:rsidR="00121DBB" w:rsidRDefault="00121DBB" w:rsidP="00121DBB"/>
        </w:tc>
        <w:tc>
          <w:tcPr>
            <w:tcW w:w="1620" w:type="dxa"/>
          </w:tcPr>
          <w:p w14:paraId="41024A57" w14:textId="77777777" w:rsidR="00121DBB" w:rsidRDefault="00121DBB" w:rsidP="00121DBB"/>
        </w:tc>
        <w:tc>
          <w:tcPr>
            <w:tcW w:w="1733" w:type="dxa"/>
          </w:tcPr>
          <w:p w14:paraId="0FEAD3C2" w14:textId="77777777" w:rsidR="00121DBB" w:rsidRDefault="00121DBB" w:rsidP="00121DBB"/>
        </w:tc>
      </w:tr>
      <w:tr w:rsidR="00121DBB" w14:paraId="339C89AF" w14:textId="77777777" w:rsidTr="0040477B">
        <w:trPr>
          <w:trHeight w:val="94"/>
        </w:trPr>
        <w:tc>
          <w:tcPr>
            <w:tcW w:w="5665" w:type="dxa"/>
          </w:tcPr>
          <w:p w14:paraId="031A8076" w14:textId="5FDC2214" w:rsidR="00CA0ED3" w:rsidRPr="002B5490" w:rsidRDefault="00121DBB" w:rsidP="002B5490">
            <w:pPr>
              <w:spacing w:line="360" w:lineRule="auto"/>
            </w:pPr>
            <w:r w:rsidRPr="00F103EB">
              <w:t>ED 3410 Secondary Science Methods (4 credits)</w:t>
            </w:r>
          </w:p>
        </w:tc>
        <w:tc>
          <w:tcPr>
            <w:tcW w:w="1260" w:type="dxa"/>
          </w:tcPr>
          <w:p w14:paraId="2ABEEC3C" w14:textId="77777777" w:rsidR="00121DBB" w:rsidRDefault="00121DBB" w:rsidP="00121DBB"/>
        </w:tc>
        <w:tc>
          <w:tcPr>
            <w:tcW w:w="810" w:type="dxa"/>
          </w:tcPr>
          <w:p w14:paraId="79798A92" w14:textId="77777777" w:rsidR="00121DBB" w:rsidRDefault="00121DBB" w:rsidP="00121DBB"/>
        </w:tc>
        <w:tc>
          <w:tcPr>
            <w:tcW w:w="1620" w:type="dxa"/>
          </w:tcPr>
          <w:p w14:paraId="46C5EC8A" w14:textId="77777777" w:rsidR="00121DBB" w:rsidRDefault="00121DBB" w:rsidP="00121DBB"/>
        </w:tc>
        <w:tc>
          <w:tcPr>
            <w:tcW w:w="1733" w:type="dxa"/>
          </w:tcPr>
          <w:p w14:paraId="32103A62" w14:textId="77777777" w:rsidR="00121DBB" w:rsidRDefault="00121DBB" w:rsidP="00121DBB"/>
        </w:tc>
      </w:tr>
      <w:tr w:rsidR="00A13D51" w14:paraId="5F321B19" w14:textId="77777777" w:rsidTr="0040477B">
        <w:trPr>
          <w:trHeight w:val="94"/>
        </w:trPr>
        <w:tc>
          <w:tcPr>
            <w:tcW w:w="5665" w:type="dxa"/>
          </w:tcPr>
          <w:p w14:paraId="1BD453BE" w14:textId="6C3FBA66" w:rsidR="00CA0ED3" w:rsidRPr="002B5490" w:rsidRDefault="00A13D51" w:rsidP="00A13D51">
            <w:pPr>
              <w:spacing w:line="360" w:lineRule="auto"/>
            </w:pPr>
            <w:r w:rsidRPr="00F103EB">
              <w:lastRenderedPageBreak/>
              <w:t>SCI 3100 Integrative Science for Teachers (4 credits)</w:t>
            </w:r>
          </w:p>
        </w:tc>
        <w:tc>
          <w:tcPr>
            <w:tcW w:w="1260" w:type="dxa"/>
          </w:tcPr>
          <w:p w14:paraId="3B9D5AFE" w14:textId="77777777" w:rsidR="00A13D51" w:rsidRDefault="00A13D51" w:rsidP="00121DBB"/>
        </w:tc>
        <w:tc>
          <w:tcPr>
            <w:tcW w:w="810" w:type="dxa"/>
          </w:tcPr>
          <w:p w14:paraId="1EB89A3E" w14:textId="77777777" w:rsidR="00A13D51" w:rsidRDefault="00A13D51" w:rsidP="00121DBB"/>
        </w:tc>
        <w:tc>
          <w:tcPr>
            <w:tcW w:w="1620" w:type="dxa"/>
          </w:tcPr>
          <w:p w14:paraId="2B01F971" w14:textId="77777777" w:rsidR="00A13D51" w:rsidRDefault="00A13D51" w:rsidP="00121DBB"/>
        </w:tc>
        <w:tc>
          <w:tcPr>
            <w:tcW w:w="1733" w:type="dxa"/>
          </w:tcPr>
          <w:p w14:paraId="05CB3161" w14:textId="77777777" w:rsidR="00A13D51" w:rsidRDefault="00A13D51" w:rsidP="00121DBB"/>
        </w:tc>
      </w:tr>
    </w:tbl>
    <w:p w14:paraId="72F23ACA" w14:textId="51C63BA3" w:rsidR="00660ABC" w:rsidRDefault="00660ABC" w:rsidP="00964C18">
      <w:pPr>
        <w:rPr>
          <w:rStyle w:val="Strong"/>
          <w:sz w:val="16"/>
          <w:szCs w:val="16"/>
        </w:rPr>
      </w:pPr>
    </w:p>
    <w:tbl>
      <w:tblPr>
        <w:tblStyle w:val="TableGrid"/>
        <w:tblW w:w="11086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8"/>
      </w:tblGrid>
      <w:tr w:rsidR="00BD7DDC" w14:paraId="4334BEDF" w14:textId="77777777" w:rsidTr="00BD7DDC">
        <w:trPr>
          <w:trHeight w:val="93"/>
        </w:trPr>
        <w:tc>
          <w:tcPr>
            <w:tcW w:w="11086" w:type="dxa"/>
            <w:gridSpan w:val="5"/>
          </w:tcPr>
          <w:p w14:paraId="00D9EBB9" w14:textId="4199EA0E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the following </w:t>
            </w:r>
            <w:r w:rsidR="009133C3">
              <w:rPr>
                <w:b/>
                <w:i/>
              </w:rPr>
              <w:t>Life Science</w:t>
            </w:r>
            <w:r>
              <w:rPr>
                <w:b/>
                <w:i/>
              </w:rPr>
              <w:t xml:space="preserve"> Content Courses</w:t>
            </w:r>
            <w:r w:rsidR="00C56EB0">
              <w:rPr>
                <w:b/>
                <w:i/>
              </w:rPr>
              <w:t>.</w:t>
            </w:r>
          </w:p>
        </w:tc>
      </w:tr>
      <w:tr w:rsidR="001D4A58" w14:paraId="5710480A" w14:textId="77777777" w:rsidTr="00F11B04">
        <w:trPr>
          <w:trHeight w:val="93"/>
        </w:trPr>
        <w:tc>
          <w:tcPr>
            <w:tcW w:w="5688" w:type="dxa"/>
            <w:vMerge w:val="restart"/>
            <w:vAlign w:val="bottom"/>
          </w:tcPr>
          <w:p w14:paraId="598B405C" w14:textId="5FDE722E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4E30FC70" w14:textId="7F3305CC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8" w:type="dxa"/>
            <w:gridSpan w:val="2"/>
          </w:tcPr>
          <w:p w14:paraId="6C676EBD" w14:textId="36810400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4DB50B5E" w14:textId="77777777" w:rsidTr="00A83F75">
        <w:trPr>
          <w:trHeight w:val="93"/>
        </w:trPr>
        <w:tc>
          <w:tcPr>
            <w:tcW w:w="5688" w:type="dxa"/>
            <w:vMerge/>
          </w:tcPr>
          <w:p w14:paraId="7DF29D66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4D32BB66" w14:textId="0E834108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F8D59D3" w14:textId="5C6278E4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CBBD296" w14:textId="7B663B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8" w:type="dxa"/>
          </w:tcPr>
          <w:p w14:paraId="5C8AA3A6" w14:textId="23872584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1D4A58" w14:paraId="28455E99" w14:textId="77777777" w:rsidTr="00BD7DDC">
        <w:trPr>
          <w:trHeight w:val="205"/>
        </w:trPr>
        <w:tc>
          <w:tcPr>
            <w:tcW w:w="11086" w:type="dxa"/>
            <w:gridSpan w:val="5"/>
            <w:shd w:val="clear" w:color="auto" w:fill="D9D9D9" w:themeFill="background1" w:themeFillShade="D9"/>
          </w:tcPr>
          <w:p w14:paraId="26A87962" w14:textId="16184C71" w:rsidR="001D4A58" w:rsidRPr="001532BA" w:rsidRDefault="001D4A58" w:rsidP="001D4A58">
            <w:pPr>
              <w:rPr>
                <w:b/>
                <w:i/>
                <w:sz w:val="16"/>
                <w:szCs w:val="16"/>
              </w:rPr>
            </w:pPr>
          </w:p>
        </w:tc>
      </w:tr>
      <w:tr w:rsidR="009133C3" w14:paraId="1D159648" w14:textId="77777777" w:rsidTr="00F11B04">
        <w:trPr>
          <w:trHeight w:val="443"/>
        </w:trPr>
        <w:tc>
          <w:tcPr>
            <w:tcW w:w="5688" w:type="dxa"/>
          </w:tcPr>
          <w:p w14:paraId="789FEF60" w14:textId="5BC997D1" w:rsidR="009133C3" w:rsidRPr="004E17A2" w:rsidRDefault="009133C3" w:rsidP="006F5808">
            <w:pPr>
              <w:spacing w:line="360" w:lineRule="auto"/>
            </w:pPr>
            <w:r w:rsidRPr="004E17A2">
              <w:t xml:space="preserve">BIOL 2360 Genetics (4 credits) </w:t>
            </w:r>
          </w:p>
        </w:tc>
        <w:tc>
          <w:tcPr>
            <w:tcW w:w="1260" w:type="dxa"/>
          </w:tcPr>
          <w:p w14:paraId="0278AACC" w14:textId="77777777" w:rsidR="009133C3" w:rsidRDefault="009133C3" w:rsidP="00BE0235"/>
        </w:tc>
        <w:tc>
          <w:tcPr>
            <w:tcW w:w="810" w:type="dxa"/>
          </w:tcPr>
          <w:p w14:paraId="2AAF2B24" w14:textId="028D5168" w:rsidR="009133C3" w:rsidRDefault="009133C3" w:rsidP="00BE0235"/>
        </w:tc>
        <w:tc>
          <w:tcPr>
            <w:tcW w:w="1620" w:type="dxa"/>
          </w:tcPr>
          <w:p w14:paraId="1D16C1E5" w14:textId="77777777" w:rsidR="009133C3" w:rsidRDefault="009133C3" w:rsidP="00BE0235"/>
        </w:tc>
        <w:tc>
          <w:tcPr>
            <w:tcW w:w="1708" w:type="dxa"/>
          </w:tcPr>
          <w:p w14:paraId="0D19426A" w14:textId="77777777" w:rsidR="009133C3" w:rsidRDefault="009133C3" w:rsidP="00BE0235"/>
        </w:tc>
      </w:tr>
      <w:tr w:rsidR="009133C3" w14:paraId="3AE54571" w14:textId="77777777" w:rsidTr="00F11B04">
        <w:trPr>
          <w:trHeight w:val="458"/>
        </w:trPr>
        <w:tc>
          <w:tcPr>
            <w:tcW w:w="5688" w:type="dxa"/>
          </w:tcPr>
          <w:p w14:paraId="6032FD5B" w14:textId="199C3345" w:rsidR="009133C3" w:rsidRPr="004E17A2" w:rsidRDefault="009133C3" w:rsidP="006F5808">
            <w:pPr>
              <w:spacing w:line="360" w:lineRule="auto"/>
            </w:pPr>
            <w:r w:rsidRPr="004E17A2">
              <w:t xml:space="preserve">BIOL 2610 General Ecology (3 credits) </w:t>
            </w:r>
          </w:p>
        </w:tc>
        <w:tc>
          <w:tcPr>
            <w:tcW w:w="1260" w:type="dxa"/>
          </w:tcPr>
          <w:p w14:paraId="10E0FCF8" w14:textId="77777777" w:rsidR="009133C3" w:rsidRDefault="009133C3" w:rsidP="00BE0235"/>
        </w:tc>
        <w:tc>
          <w:tcPr>
            <w:tcW w:w="810" w:type="dxa"/>
          </w:tcPr>
          <w:p w14:paraId="1F2E648D" w14:textId="0C28B629" w:rsidR="009133C3" w:rsidRDefault="009133C3" w:rsidP="00BE0235"/>
        </w:tc>
        <w:tc>
          <w:tcPr>
            <w:tcW w:w="1620" w:type="dxa"/>
          </w:tcPr>
          <w:p w14:paraId="51D43C8E" w14:textId="77777777" w:rsidR="009133C3" w:rsidRDefault="009133C3" w:rsidP="00BE0235"/>
        </w:tc>
        <w:tc>
          <w:tcPr>
            <w:tcW w:w="1708" w:type="dxa"/>
          </w:tcPr>
          <w:p w14:paraId="5623EA6D" w14:textId="77777777" w:rsidR="009133C3" w:rsidRDefault="009133C3" w:rsidP="00BE0235"/>
        </w:tc>
      </w:tr>
      <w:tr w:rsidR="000B0DD0" w14:paraId="424EF3C0" w14:textId="77777777" w:rsidTr="00F11B04">
        <w:trPr>
          <w:trHeight w:val="458"/>
        </w:trPr>
        <w:tc>
          <w:tcPr>
            <w:tcW w:w="5688" w:type="dxa"/>
          </w:tcPr>
          <w:p w14:paraId="7D5CF871" w14:textId="48E15A3F" w:rsidR="000B0DD0" w:rsidRPr="004E17A2" w:rsidRDefault="000B0DD0" w:rsidP="006F5808">
            <w:pPr>
              <w:spacing w:line="360" w:lineRule="auto"/>
            </w:pPr>
            <w:r w:rsidRPr="004E17A2">
              <w:t>BIOL 3710 Microbiology (4 credits)</w:t>
            </w:r>
          </w:p>
        </w:tc>
        <w:tc>
          <w:tcPr>
            <w:tcW w:w="1260" w:type="dxa"/>
          </w:tcPr>
          <w:p w14:paraId="72B40A19" w14:textId="77777777" w:rsidR="000B0DD0" w:rsidRDefault="000B0DD0" w:rsidP="00BE0235"/>
        </w:tc>
        <w:tc>
          <w:tcPr>
            <w:tcW w:w="810" w:type="dxa"/>
          </w:tcPr>
          <w:p w14:paraId="7FF45571" w14:textId="77777777" w:rsidR="000B0DD0" w:rsidRDefault="000B0DD0" w:rsidP="00BE0235"/>
        </w:tc>
        <w:tc>
          <w:tcPr>
            <w:tcW w:w="1620" w:type="dxa"/>
          </w:tcPr>
          <w:p w14:paraId="5B7ED3B3" w14:textId="77777777" w:rsidR="000B0DD0" w:rsidRDefault="000B0DD0" w:rsidP="00BE0235"/>
        </w:tc>
        <w:tc>
          <w:tcPr>
            <w:tcW w:w="1708" w:type="dxa"/>
          </w:tcPr>
          <w:p w14:paraId="2B8C596A" w14:textId="77777777" w:rsidR="000B0DD0" w:rsidRDefault="000B0DD0" w:rsidP="00BE0235"/>
        </w:tc>
      </w:tr>
      <w:tr w:rsidR="000B0DD0" w14:paraId="424B36CC" w14:textId="77777777" w:rsidTr="00F11B04">
        <w:trPr>
          <w:trHeight w:val="458"/>
        </w:trPr>
        <w:tc>
          <w:tcPr>
            <w:tcW w:w="5688" w:type="dxa"/>
          </w:tcPr>
          <w:p w14:paraId="4B60D6A1" w14:textId="76189588" w:rsidR="00CA0ED3" w:rsidRPr="002B5490" w:rsidRDefault="000B0DD0" w:rsidP="006F5808">
            <w:pPr>
              <w:spacing w:line="360" w:lineRule="auto"/>
            </w:pPr>
            <w:r w:rsidRPr="004E17A2">
              <w:t>BIOL 4620 Organic Evolution (3 credits)</w:t>
            </w:r>
          </w:p>
        </w:tc>
        <w:tc>
          <w:tcPr>
            <w:tcW w:w="1260" w:type="dxa"/>
          </w:tcPr>
          <w:p w14:paraId="5D16CC55" w14:textId="77777777" w:rsidR="000B0DD0" w:rsidRDefault="000B0DD0" w:rsidP="00BE0235"/>
        </w:tc>
        <w:tc>
          <w:tcPr>
            <w:tcW w:w="810" w:type="dxa"/>
          </w:tcPr>
          <w:p w14:paraId="4EA9BDA8" w14:textId="77777777" w:rsidR="000B0DD0" w:rsidRDefault="000B0DD0" w:rsidP="00BE0235"/>
        </w:tc>
        <w:tc>
          <w:tcPr>
            <w:tcW w:w="1620" w:type="dxa"/>
          </w:tcPr>
          <w:p w14:paraId="60DDBBA2" w14:textId="77777777" w:rsidR="000B0DD0" w:rsidRDefault="000B0DD0" w:rsidP="00BE0235"/>
        </w:tc>
        <w:tc>
          <w:tcPr>
            <w:tcW w:w="1708" w:type="dxa"/>
          </w:tcPr>
          <w:p w14:paraId="35741B61" w14:textId="77777777" w:rsidR="000B0DD0" w:rsidRDefault="000B0DD0" w:rsidP="00BE0235"/>
        </w:tc>
      </w:tr>
      <w:tr w:rsidR="000B0DD0" w14:paraId="5E218EF2" w14:textId="77777777" w:rsidTr="00F11B04">
        <w:trPr>
          <w:trHeight w:val="458"/>
        </w:trPr>
        <w:tc>
          <w:tcPr>
            <w:tcW w:w="5688" w:type="dxa"/>
          </w:tcPr>
          <w:p w14:paraId="751A33D9" w14:textId="75BEC36B" w:rsidR="00CA0ED3" w:rsidRPr="00CA0ED3" w:rsidRDefault="000B0DD0" w:rsidP="006F5808">
            <w:pPr>
              <w:spacing w:line="360" w:lineRule="auto"/>
              <w:rPr>
                <w:i/>
                <w:iCs/>
              </w:rPr>
            </w:pPr>
            <w:r w:rsidRPr="006F491D">
              <w:t xml:space="preserve">BIOL 3720 Plant Form &amp; Function (4 credits) </w:t>
            </w:r>
            <w:r w:rsidRPr="006F491D">
              <w:rPr>
                <w:b/>
                <w:u w:val="single"/>
              </w:rPr>
              <w:t>OR</w:t>
            </w:r>
            <w:r w:rsidRPr="006F491D">
              <w:t xml:space="preserve"> </w:t>
            </w:r>
          </w:p>
          <w:p w14:paraId="1E7D9C70" w14:textId="47E88042" w:rsidR="00CA0ED3" w:rsidRPr="002B5490" w:rsidRDefault="000B0DD0" w:rsidP="006F5808">
            <w:pPr>
              <w:spacing w:line="360" w:lineRule="auto"/>
            </w:pPr>
            <w:r w:rsidRPr="006F491D">
              <w:t>BIOL 3830 Aquatic Plants</w:t>
            </w:r>
            <w:r w:rsidR="00D10DA0" w:rsidRPr="006F491D">
              <w:t xml:space="preserve"> and Algae</w:t>
            </w:r>
            <w:r w:rsidRPr="006F491D">
              <w:t xml:space="preserve"> (4 credits)</w:t>
            </w:r>
          </w:p>
        </w:tc>
        <w:tc>
          <w:tcPr>
            <w:tcW w:w="1260" w:type="dxa"/>
          </w:tcPr>
          <w:p w14:paraId="53E72BC3" w14:textId="77777777" w:rsidR="000B0DD0" w:rsidRDefault="000B0DD0" w:rsidP="00BE0235"/>
        </w:tc>
        <w:tc>
          <w:tcPr>
            <w:tcW w:w="810" w:type="dxa"/>
          </w:tcPr>
          <w:p w14:paraId="6686B5B9" w14:textId="77777777" w:rsidR="000B0DD0" w:rsidRDefault="000B0DD0" w:rsidP="00BE0235"/>
        </w:tc>
        <w:tc>
          <w:tcPr>
            <w:tcW w:w="1620" w:type="dxa"/>
          </w:tcPr>
          <w:p w14:paraId="58F66AE6" w14:textId="77777777" w:rsidR="000B0DD0" w:rsidRDefault="000B0DD0" w:rsidP="00BE0235"/>
        </w:tc>
        <w:tc>
          <w:tcPr>
            <w:tcW w:w="1708" w:type="dxa"/>
          </w:tcPr>
          <w:p w14:paraId="006FDA97" w14:textId="77777777" w:rsidR="000B0DD0" w:rsidRDefault="000B0DD0" w:rsidP="00BE0235"/>
        </w:tc>
      </w:tr>
      <w:tr w:rsidR="009133C3" w14:paraId="40A0C1DD" w14:textId="77777777" w:rsidTr="00F11B04">
        <w:trPr>
          <w:trHeight w:val="443"/>
        </w:trPr>
        <w:tc>
          <w:tcPr>
            <w:tcW w:w="5688" w:type="dxa"/>
          </w:tcPr>
          <w:p w14:paraId="02B67D2A" w14:textId="51E21840" w:rsidR="004721CF" w:rsidRDefault="009133C3" w:rsidP="006F5808">
            <w:pPr>
              <w:spacing w:line="360" w:lineRule="auto"/>
              <w:rPr>
                <w:b/>
                <w:bCs/>
                <w:u w:val="single"/>
              </w:rPr>
            </w:pPr>
            <w:r w:rsidRPr="006F491D">
              <w:t xml:space="preserve">BIOL </w:t>
            </w:r>
            <w:r w:rsidR="004721CF" w:rsidRPr="006F491D">
              <w:t xml:space="preserve">4894 Advanced Research Project I (2 credits) </w:t>
            </w:r>
            <w:r w:rsidR="004721CF" w:rsidRPr="006F491D">
              <w:rPr>
                <w:b/>
                <w:bCs/>
                <w:u w:val="single"/>
              </w:rPr>
              <w:t>OR</w:t>
            </w:r>
          </w:p>
          <w:p w14:paraId="08A5E4D5" w14:textId="3024B1FC" w:rsidR="00222FD2" w:rsidRPr="002B5490" w:rsidRDefault="004721CF" w:rsidP="006F5808">
            <w:pPr>
              <w:spacing w:line="360" w:lineRule="auto"/>
            </w:pPr>
            <w:r w:rsidRPr="006F491D">
              <w:t>BIOL 4895 Advanced Research Project II (2 credits)</w:t>
            </w:r>
            <w:r w:rsidR="009133C3" w:rsidRPr="006F491D">
              <w:t xml:space="preserve"> </w:t>
            </w:r>
          </w:p>
        </w:tc>
        <w:tc>
          <w:tcPr>
            <w:tcW w:w="1260" w:type="dxa"/>
          </w:tcPr>
          <w:p w14:paraId="15C7B3BB" w14:textId="77777777" w:rsidR="009133C3" w:rsidRDefault="009133C3" w:rsidP="00BE0235"/>
        </w:tc>
        <w:tc>
          <w:tcPr>
            <w:tcW w:w="810" w:type="dxa"/>
          </w:tcPr>
          <w:p w14:paraId="5F487E9E" w14:textId="1194D54D" w:rsidR="009133C3" w:rsidRDefault="009133C3" w:rsidP="00BE0235"/>
        </w:tc>
        <w:tc>
          <w:tcPr>
            <w:tcW w:w="1620" w:type="dxa"/>
          </w:tcPr>
          <w:p w14:paraId="7B2E58EC" w14:textId="77777777" w:rsidR="009133C3" w:rsidRDefault="009133C3" w:rsidP="00BE0235"/>
        </w:tc>
        <w:tc>
          <w:tcPr>
            <w:tcW w:w="1708" w:type="dxa"/>
          </w:tcPr>
          <w:p w14:paraId="3C165AA8" w14:textId="77777777" w:rsidR="009133C3" w:rsidRDefault="009133C3" w:rsidP="00BE0235"/>
        </w:tc>
      </w:tr>
    </w:tbl>
    <w:p w14:paraId="03F65657" w14:textId="77777777" w:rsidR="00222FD2" w:rsidRPr="00233D5A" w:rsidRDefault="00222FD2" w:rsidP="000E6D63">
      <w:pPr>
        <w:jc w:val="center"/>
        <w:rPr>
          <w:rStyle w:val="Strong"/>
          <w:sz w:val="16"/>
          <w:szCs w:val="16"/>
        </w:rPr>
      </w:pPr>
    </w:p>
    <w:tbl>
      <w:tblPr>
        <w:tblStyle w:val="TableGrid"/>
        <w:tblW w:w="11082" w:type="dxa"/>
        <w:tblLayout w:type="fixed"/>
        <w:tblLook w:val="04A0" w:firstRow="1" w:lastRow="0" w:firstColumn="1" w:lastColumn="0" w:noHBand="0" w:noVBand="1"/>
      </w:tblPr>
      <w:tblGrid>
        <w:gridCol w:w="5688"/>
        <w:gridCol w:w="1260"/>
        <w:gridCol w:w="810"/>
        <w:gridCol w:w="1620"/>
        <w:gridCol w:w="1704"/>
      </w:tblGrid>
      <w:tr w:rsidR="00BD7DDC" w14:paraId="0B85C120" w14:textId="77777777" w:rsidTr="00BD7DDC">
        <w:trPr>
          <w:trHeight w:val="101"/>
        </w:trPr>
        <w:tc>
          <w:tcPr>
            <w:tcW w:w="11082" w:type="dxa"/>
            <w:gridSpan w:val="5"/>
          </w:tcPr>
          <w:p w14:paraId="79DF6DD7" w14:textId="2AC1CD1B" w:rsidR="00BD7DDC" w:rsidRDefault="00BD7DDC" w:rsidP="00AC0EC9">
            <w:pPr>
              <w:spacing w:line="360" w:lineRule="auto"/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7840A9">
              <w:rPr>
                <w:b/>
                <w:i/>
              </w:rPr>
              <w:t xml:space="preserve">Select </w:t>
            </w:r>
            <w:r w:rsidR="007840A9">
              <w:rPr>
                <w:b/>
                <w:i/>
                <w:u w:val="single"/>
              </w:rPr>
              <w:t>ONE</w:t>
            </w:r>
            <w:r w:rsidR="007840A9">
              <w:rPr>
                <w:b/>
                <w:i/>
              </w:rPr>
              <w:t xml:space="preserve"> of the following</w:t>
            </w:r>
            <w:r>
              <w:rPr>
                <w:b/>
                <w:i/>
              </w:rPr>
              <w:t xml:space="preserve"> Elective</w:t>
            </w:r>
            <w:r w:rsidR="00B56B1E">
              <w:rPr>
                <w:b/>
                <w:i/>
              </w:rPr>
              <w:t xml:space="preserve"> Courses.</w:t>
            </w:r>
          </w:p>
        </w:tc>
      </w:tr>
      <w:tr w:rsidR="001D4A58" w14:paraId="10FF22B9" w14:textId="77777777" w:rsidTr="00F11B04">
        <w:trPr>
          <w:trHeight w:val="101"/>
        </w:trPr>
        <w:tc>
          <w:tcPr>
            <w:tcW w:w="5688" w:type="dxa"/>
            <w:vMerge w:val="restart"/>
            <w:vAlign w:val="bottom"/>
          </w:tcPr>
          <w:p w14:paraId="254EB162" w14:textId="38685A31" w:rsidR="001D4A58" w:rsidRPr="00E54D7F" w:rsidRDefault="001D4A58" w:rsidP="001D4A58">
            <w:pPr>
              <w:rPr>
                <w:i/>
              </w:rPr>
            </w:pPr>
            <w:r w:rsidRPr="006F5808">
              <w:rPr>
                <w:i/>
              </w:rPr>
              <w:t>BSU Course ID and Name</w:t>
            </w:r>
          </w:p>
        </w:tc>
        <w:tc>
          <w:tcPr>
            <w:tcW w:w="2070" w:type="dxa"/>
            <w:gridSpan w:val="2"/>
            <w:vAlign w:val="bottom"/>
          </w:tcPr>
          <w:p w14:paraId="56F7BE63" w14:textId="280DD797" w:rsidR="001D4A58" w:rsidRPr="00E54D7F" w:rsidRDefault="001D4A58" w:rsidP="001D4A58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324" w:type="dxa"/>
            <w:gridSpan w:val="2"/>
          </w:tcPr>
          <w:p w14:paraId="04C191B3" w14:textId="4D21B1F5" w:rsidR="001D4A58" w:rsidRPr="00E54D7F" w:rsidRDefault="001D4A58" w:rsidP="001D4A58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11B04" w14:paraId="72E96E8A" w14:textId="77777777" w:rsidTr="00F11B04">
        <w:trPr>
          <w:trHeight w:val="101"/>
        </w:trPr>
        <w:tc>
          <w:tcPr>
            <w:tcW w:w="5688" w:type="dxa"/>
            <w:vMerge/>
          </w:tcPr>
          <w:p w14:paraId="30C409D2" w14:textId="77777777" w:rsidR="00F11B04" w:rsidRPr="00E54D7F" w:rsidRDefault="00F11B04" w:rsidP="00F11B04">
            <w:pPr>
              <w:rPr>
                <w:i/>
              </w:rPr>
            </w:pPr>
          </w:p>
        </w:tc>
        <w:tc>
          <w:tcPr>
            <w:tcW w:w="1260" w:type="dxa"/>
            <w:vAlign w:val="bottom"/>
          </w:tcPr>
          <w:p w14:paraId="57A80CB7" w14:textId="20B4EF6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BB98239" w14:textId="58501AE1" w:rsidR="00F11B04" w:rsidRPr="00E54D7F" w:rsidRDefault="00F11B04" w:rsidP="00F11B04">
            <w:pPr>
              <w:jc w:val="center"/>
              <w:rPr>
                <w:i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620" w:type="dxa"/>
          </w:tcPr>
          <w:p w14:paraId="46C5A2BE" w14:textId="7DA93E12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04" w:type="dxa"/>
          </w:tcPr>
          <w:p w14:paraId="27012B5E" w14:textId="20054466" w:rsidR="00F11B04" w:rsidRPr="00E54D7F" w:rsidRDefault="00F11B04" w:rsidP="00F11B04">
            <w:pPr>
              <w:jc w:val="center"/>
              <w:rPr>
                <w:i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BD7DDC" w14:paraId="0BDC92A7" w14:textId="77777777" w:rsidTr="00BD7DDC">
        <w:trPr>
          <w:trHeight w:val="220"/>
        </w:trPr>
        <w:tc>
          <w:tcPr>
            <w:tcW w:w="11082" w:type="dxa"/>
            <w:gridSpan w:val="5"/>
            <w:shd w:val="clear" w:color="auto" w:fill="D9D9D9" w:themeFill="background1" w:themeFillShade="D9"/>
          </w:tcPr>
          <w:p w14:paraId="26E3CA82" w14:textId="6A3370B9" w:rsidR="00BD7DDC" w:rsidRPr="001532BA" w:rsidRDefault="00BD7DDC" w:rsidP="00A40C97">
            <w:pPr>
              <w:rPr>
                <w:b/>
                <w:i/>
                <w:sz w:val="16"/>
                <w:szCs w:val="16"/>
              </w:rPr>
            </w:pPr>
          </w:p>
        </w:tc>
      </w:tr>
      <w:tr w:rsidR="0098065E" w14:paraId="3B8CE74A" w14:textId="77777777" w:rsidTr="0098065E">
        <w:trPr>
          <w:trHeight w:val="70"/>
        </w:trPr>
        <w:tc>
          <w:tcPr>
            <w:tcW w:w="5688" w:type="dxa"/>
          </w:tcPr>
          <w:p w14:paraId="27F2D7B4" w14:textId="6E1E399D" w:rsidR="00222FD2" w:rsidRPr="002B5490" w:rsidRDefault="0098065E" w:rsidP="006F5808">
            <w:pPr>
              <w:spacing w:line="360" w:lineRule="auto"/>
            </w:pPr>
            <w:r w:rsidRPr="004E17A2">
              <w:t xml:space="preserve">BIOL 3150 Animal Behavior (3 credits) </w:t>
            </w:r>
          </w:p>
        </w:tc>
        <w:tc>
          <w:tcPr>
            <w:tcW w:w="1260" w:type="dxa"/>
          </w:tcPr>
          <w:p w14:paraId="72956F16" w14:textId="77777777" w:rsidR="0098065E" w:rsidRDefault="0098065E" w:rsidP="00BE0235"/>
        </w:tc>
        <w:tc>
          <w:tcPr>
            <w:tcW w:w="810" w:type="dxa"/>
          </w:tcPr>
          <w:p w14:paraId="2A49CF5C" w14:textId="7F837E69" w:rsidR="0098065E" w:rsidRDefault="0098065E" w:rsidP="00BE0235"/>
        </w:tc>
        <w:tc>
          <w:tcPr>
            <w:tcW w:w="1620" w:type="dxa"/>
          </w:tcPr>
          <w:p w14:paraId="6CA4D463" w14:textId="77777777" w:rsidR="0098065E" w:rsidRDefault="0098065E" w:rsidP="00BE0235"/>
        </w:tc>
        <w:tc>
          <w:tcPr>
            <w:tcW w:w="1704" w:type="dxa"/>
          </w:tcPr>
          <w:p w14:paraId="0A74BD40" w14:textId="77777777" w:rsidR="0098065E" w:rsidRDefault="0098065E" w:rsidP="00BE0235"/>
        </w:tc>
      </w:tr>
      <w:tr w:rsidR="0098065E" w14:paraId="4AC57BEB" w14:textId="77777777" w:rsidTr="0098065E">
        <w:trPr>
          <w:trHeight w:val="70"/>
        </w:trPr>
        <w:tc>
          <w:tcPr>
            <w:tcW w:w="5688" w:type="dxa"/>
          </w:tcPr>
          <w:p w14:paraId="07B27BEA" w14:textId="2F4BEC75" w:rsidR="00222FD2" w:rsidRPr="002B5490" w:rsidRDefault="0098065E" w:rsidP="006F5808">
            <w:pPr>
              <w:spacing w:line="360" w:lineRule="auto"/>
            </w:pPr>
            <w:r w:rsidRPr="004E17A2">
              <w:t xml:space="preserve">BIOL 3310 Entomology (4 credits) </w:t>
            </w:r>
          </w:p>
        </w:tc>
        <w:tc>
          <w:tcPr>
            <w:tcW w:w="1260" w:type="dxa"/>
          </w:tcPr>
          <w:p w14:paraId="6548865D" w14:textId="77777777" w:rsidR="0098065E" w:rsidRDefault="0098065E" w:rsidP="00BE0235"/>
        </w:tc>
        <w:tc>
          <w:tcPr>
            <w:tcW w:w="810" w:type="dxa"/>
          </w:tcPr>
          <w:p w14:paraId="2A578D21" w14:textId="77777777" w:rsidR="0098065E" w:rsidRDefault="0098065E" w:rsidP="00BE0235"/>
        </w:tc>
        <w:tc>
          <w:tcPr>
            <w:tcW w:w="1620" w:type="dxa"/>
          </w:tcPr>
          <w:p w14:paraId="7BCE01AD" w14:textId="77777777" w:rsidR="0098065E" w:rsidRDefault="0098065E" w:rsidP="00BE0235"/>
        </w:tc>
        <w:tc>
          <w:tcPr>
            <w:tcW w:w="1704" w:type="dxa"/>
          </w:tcPr>
          <w:p w14:paraId="2923501F" w14:textId="77777777" w:rsidR="0098065E" w:rsidRDefault="0098065E" w:rsidP="00BE0235"/>
        </w:tc>
      </w:tr>
      <w:tr w:rsidR="0098065E" w14:paraId="4FE06CA5" w14:textId="77777777" w:rsidTr="0098065E">
        <w:trPr>
          <w:trHeight w:val="70"/>
        </w:trPr>
        <w:tc>
          <w:tcPr>
            <w:tcW w:w="5688" w:type="dxa"/>
          </w:tcPr>
          <w:p w14:paraId="50E7775B" w14:textId="3BD58426" w:rsidR="00222FD2" w:rsidRPr="00222FD2" w:rsidRDefault="0098065E" w:rsidP="006F5808">
            <w:pPr>
              <w:spacing w:line="360" w:lineRule="auto"/>
              <w:rPr>
                <w:i/>
              </w:rPr>
            </w:pPr>
            <w:r w:rsidRPr="004E17A2">
              <w:t xml:space="preserve">BIOL </w:t>
            </w:r>
            <w:r w:rsidR="004721CF" w:rsidRPr="004E17A2">
              <w:t>4</w:t>
            </w:r>
            <w:r w:rsidRPr="004E17A2">
              <w:t>510 Ornithology (4 credits)</w:t>
            </w:r>
            <w:r w:rsidRPr="004E17A2">
              <w:rPr>
                <w:i/>
              </w:rPr>
              <w:t xml:space="preserve"> </w:t>
            </w:r>
          </w:p>
        </w:tc>
        <w:tc>
          <w:tcPr>
            <w:tcW w:w="1260" w:type="dxa"/>
          </w:tcPr>
          <w:p w14:paraId="5ADAAC5B" w14:textId="77777777" w:rsidR="0098065E" w:rsidRDefault="0098065E" w:rsidP="00BE0235"/>
        </w:tc>
        <w:tc>
          <w:tcPr>
            <w:tcW w:w="810" w:type="dxa"/>
          </w:tcPr>
          <w:p w14:paraId="12131825" w14:textId="77777777" w:rsidR="0098065E" w:rsidRDefault="0098065E" w:rsidP="00BE0235"/>
        </w:tc>
        <w:tc>
          <w:tcPr>
            <w:tcW w:w="1620" w:type="dxa"/>
          </w:tcPr>
          <w:p w14:paraId="01920B4D" w14:textId="77777777" w:rsidR="0098065E" w:rsidRDefault="0098065E" w:rsidP="00BE0235"/>
        </w:tc>
        <w:tc>
          <w:tcPr>
            <w:tcW w:w="1704" w:type="dxa"/>
          </w:tcPr>
          <w:p w14:paraId="5AC843DD" w14:textId="77777777" w:rsidR="0098065E" w:rsidRDefault="0098065E" w:rsidP="00BE0235"/>
        </w:tc>
      </w:tr>
      <w:tr w:rsidR="0098065E" w14:paraId="628D1038" w14:textId="77777777" w:rsidTr="0098065E">
        <w:trPr>
          <w:trHeight w:val="70"/>
        </w:trPr>
        <w:tc>
          <w:tcPr>
            <w:tcW w:w="5688" w:type="dxa"/>
          </w:tcPr>
          <w:p w14:paraId="3C3456E2" w14:textId="4B1E08CB" w:rsidR="00222FD2" w:rsidRPr="002B5490" w:rsidRDefault="0098065E" w:rsidP="006F5808">
            <w:pPr>
              <w:spacing w:line="360" w:lineRule="auto"/>
            </w:pPr>
            <w:r w:rsidRPr="004E17A2">
              <w:t xml:space="preserve">BIOL 4520 Mammalogy (4 credits) </w:t>
            </w:r>
          </w:p>
        </w:tc>
        <w:tc>
          <w:tcPr>
            <w:tcW w:w="1260" w:type="dxa"/>
          </w:tcPr>
          <w:p w14:paraId="3EF5FD6F" w14:textId="77777777" w:rsidR="0098065E" w:rsidRDefault="0098065E" w:rsidP="00BE0235"/>
        </w:tc>
        <w:tc>
          <w:tcPr>
            <w:tcW w:w="810" w:type="dxa"/>
          </w:tcPr>
          <w:p w14:paraId="7E086349" w14:textId="77777777" w:rsidR="0098065E" w:rsidRDefault="0098065E" w:rsidP="00BE0235"/>
        </w:tc>
        <w:tc>
          <w:tcPr>
            <w:tcW w:w="1620" w:type="dxa"/>
          </w:tcPr>
          <w:p w14:paraId="22D5F12A" w14:textId="77777777" w:rsidR="0098065E" w:rsidRDefault="0098065E" w:rsidP="00BE0235"/>
        </w:tc>
        <w:tc>
          <w:tcPr>
            <w:tcW w:w="1704" w:type="dxa"/>
          </w:tcPr>
          <w:p w14:paraId="0491A5AA" w14:textId="77777777" w:rsidR="0098065E" w:rsidRDefault="0098065E" w:rsidP="00BE0235"/>
        </w:tc>
      </w:tr>
      <w:tr w:rsidR="0098065E" w14:paraId="73A51810" w14:textId="77777777" w:rsidTr="0098065E">
        <w:trPr>
          <w:trHeight w:val="80"/>
        </w:trPr>
        <w:tc>
          <w:tcPr>
            <w:tcW w:w="5688" w:type="dxa"/>
          </w:tcPr>
          <w:p w14:paraId="67933DB1" w14:textId="0578BAF4" w:rsidR="0098065E" w:rsidRPr="004E17A2" w:rsidRDefault="0098065E" w:rsidP="006F5808">
            <w:pPr>
              <w:spacing w:line="360" w:lineRule="auto"/>
            </w:pPr>
            <w:r w:rsidRPr="004E17A2">
              <w:t>BIOL 4534 Ichthyology (4 credits)</w:t>
            </w:r>
          </w:p>
        </w:tc>
        <w:tc>
          <w:tcPr>
            <w:tcW w:w="1260" w:type="dxa"/>
          </w:tcPr>
          <w:p w14:paraId="16B2A89D" w14:textId="77777777" w:rsidR="0098065E" w:rsidRDefault="0098065E" w:rsidP="00BE0235"/>
        </w:tc>
        <w:tc>
          <w:tcPr>
            <w:tcW w:w="810" w:type="dxa"/>
          </w:tcPr>
          <w:p w14:paraId="5EFB456E" w14:textId="77777777" w:rsidR="0098065E" w:rsidRDefault="0098065E" w:rsidP="00BE0235"/>
        </w:tc>
        <w:tc>
          <w:tcPr>
            <w:tcW w:w="1620" w:type="dxa"/>
          </w:tcPr>
          <w:p w14:paraId="68A38837" w14:textId="77777777" w:rsidR="0098065E" w:rsidRDefault="0098065E" w:rsidP="00BE0235"/>
        </w:tc>
        <w:tc>
          <w:tcPr>
            <w:tcW w:w="1704" w:type="dxa"/>
          </w:tcPr>
          <w:p w14:paraId="64AD9E77" w14:textId="77777777" w:rsidR="0098065E" w:rsidRDefault="0098065E" w:rsidP="00BE0235"/>
        </w:tc>
      </w:tr>
    </w:tbl>
    <w:p w14:paraId="4BCB867D" w14:textId="065E45D7" w:rsidR="00663A22" w:rsidRPr="009213CE" w:rsidRDefault="00663A22" w:rsidP="0040477B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663A22" w14:paraId="6367EB6E" w14:textId="77777777" w:rsidTr="002D649B">
        <w:trPr>
          <w:trHeight w:val="488"/>
        </w:trPr>
        <w:tc>
          <w:tcPr>
            <w:tcW w:w="11088" w:type="dxa"/>
            <w:vAlign w:val="center"/>
          </w:tcPr>
          <w:p w14:paraId="59F33C94" w14:textId="77777777" w:rsidR="00663A22" w:rsidRDefault="00663A22" w:rsidP="002D649B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663A22" w14:paraId="6CAFA9CD" w14:textId="77777777" w:rsidTr="002D649B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24BFC9DB" w14:textId="77777777" w:rsidR="00663A22" w:rsidRPr="001532BA" w:rsidRDefault="00663A22" w:rsidP="002D649B">
            <w:pPr>
              <w:rPr>
                <w:b/>
                <w:i/>
                <w:sz w:val="16"/>
                <w:szCs w:val="16"/>
              </w:rPr>
            </w:pPr>
          </w:p>
        </w:tc>
      </w:tr>
      <w:tr w:rsidR="00663A22" w14:paraId="41478B7E" w14:textId="77777777" w:rsidTr="002D649B">
        <w:trPr>
          <w:trHeight w:val="422"/>
        </w:trPr>
        <w:tc>
          <w:tcPr>
            <w:tcW w:w="11088" w:type="dxa"/>
          </w:tcPr>
          <w:p w14:paraId="2A12161C" w14:textId="77777777" w:rsidR="00663A22" w:rsidRDefault="00663A22" w:rsidP="002D649B">
            <w:pPr>
              <w:spacing w:line="360" w:lineRule="auto"/>
            </w:pPr>
          </w:p>
          <w:p w14:paraId="12E6F4BC" w14:textId="77777777" w:rsidR="00663A22" w:rsidRDefault="00663A22" w:rsidP="002D649B">
            <w:pPr>
              <w:spacing w:line="360" w:lineRule="auto"/>
            </w:pPr>
          </w:p>
        </w:tc>
      </w:tr>
    </w:tbl>
    <w:p w14:paraId="70BF2747" w14:textId="77777777" w:rsidR="00663A22" w:rsidRDefault="00663A22" w:rsidP="00663A22">
      <w:pPr>
        <w:spacing w:line="360" w:lineRule="auto"/>
      </w:pPr>
    </w:p>
    <w:p w14:paraId="7052CC12" w14:textId="77777777" w:rsidR="00663A22" w:rsidRDefault="00663A22" w:rsidP="00663A22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336BC35A" w14:textId="77777777" w:rsidR="00663A22" w:rsidRDefault="00663A22" w:rsidP="00663A22">
      <w:pPr>
        <w:spacing w:line="360" w:lineRule="auto"/>
        <w:rPr>
          <w:b/>
          <w:bCs/>
          <w:i/>
        </w:rPr>
      </w:pPr>
    </w:p>
    <w:p w14:paraId="4832346D" w14:textId="5471AC1A" w:rsidR="00663A22" w:rsidRDefault="00663A22" w:rsidP="00663A22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 xml:space="preserve">Final Plan of Study Approved by </w:t>
      </w:r>
      <w:r w:rsidR="002B5490">
        <w:rPr>
          <w:b/>
          <w:bCs/>
          <w:i/>
        </w:rPr>
        <w:t>Program Leade</w:t>
      </w:r>
      <w:r w:rsidRPr="002D463D">
        <w:rPr>
          <w:b/>
          <w:bCs/>
          <w:i/>
        </w:rPr>
        <w:t>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415BAB4A" w14:textId="10B35B8A" w:rsidR="00F6150C" w:rsidRPr="0093639A" w:rsidRDefault="00F6150C" w:rsidP="00663A22"/>
    <w:sectPr w:rsidR="00F6150C" w:rsidRPr="0093639A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B0D45" w14:textId="77777777" w:rsidR="00621142" w:rsidRDefault="00621142">
      <w:r>
        <w:separator/>
      </w:r>
    </w:p>
  </w:endnote>
  <w:endnote w:type="continuationSeparator" w:id="0">
    <w:p w14:paraId="504FB681" w14:textId="77777777" w:rsidR="00621142" w:rsidRDefault="00621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19997B9C" w:rsidR="00A40C97" w:rsidRPr="0040477B" w:rsidRDefault="0040477B" w:rsidP="0040477B">
    <w:pPr>
      <w:pStyle w:val="Footer"/>
      <w:jc w:val="right"/>
      <w:rPr>
        <w:i/>
        <w:sz w:val="20"/>
        <w:szCs w:val="20"/>
      </w:rPr>
    </w:pPr>
    <w:r>
      <w:rPr>
        <w:i/>
        <w:sz w:val="20"/>
        <w:szCs w:val="20"/>
      </w:rPr>
      <w:t xml:space="preserve">Template Updated </w:t>
    </w:r>
    <w:proofErr w:type="gramStart"/>
    <w:r w:rsidR="00401D6A">
      <w:rPr>
        <w:i/>
        <w:sz w:val="20"/>
        <w:szCs w:val="20"/>
      </w:rPr>
      <w:t>10/05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C3665" w14:textId="77777777" w:rsidR="00621142" w:rsidRDefault="00621142">
      <w:r>
        <w:separator/>
      </w:r>
    </w:p>
  </w:footnote>
  <w:footnote w:type="continuationSeparator" w:id="0">
    <w:p w14:paraId="0156485F" w14:textId="77777777" w:rsidR="00621142" w:rsidRDefault="006211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UytzA2MbcwtzRV0lEKTi0uzszPAykwqQUAVRLCjCwAAAA="/>
  </w:docVars>
  <w:rsids>
    <w:rsidRoot w:val="0093639A"/>
    <w:rsid w:val="000222CE"/>
    <w:rsid w:val="00040D9D"/>
    <w:rsid w:val="000807A8"/>
    <w:rsid w:val="00080B97"/>
    <w:rsid w:val="000B0DD0"/>
    <w:rsid w:val="000C02A5"/>
    <w:rsid w:val="000D1549"/>
    <w:rsid w:val="000E6D63"/>
    <w:rsid w:val="00121DBB"/>
    <w:rsid w:val="0013247C"/>
    <w:rsid w:val="0013480F"/>
    <w:rsid w:val="001532BA"/>
    <w:rsid w:val="001847C7"/>
    <w:rsid w:val="001B6DE1"/>
    <w:rsid w:val="001C35EF"/>
    <w:rsid w:val="001D131C"/>
    <w:rsid w:val="001D4A58"/>
    <w:rsid w:val="00200678"/>
    <w:rsid w:val="00222FD2"/>
    <w:rsid w:val="00233D5A"/>
    <w:rsid w:val="00260966"/>
    <w:rsid w:val="002943AE"/>
    <w:rsid w:val="002954A1"/>
    <w:rsid w:val="002B5490"/>
    <w:rsid w:val="002E22B0"/>
    <w:rsid w:val="002E4959"/>
    <w:rsid w:val="002E522B"/>
    <w:rsid w:val="003145BA"/>
    <w:rsid w:val="00350AAB"/>
    <w:rsid w:val="0036405E"/>
    <w:rsid w:val="003B650A"/>
    <w:rsid w:val="003D6565"/>
    <w:rsid w:val="003F0FB3"/>
    <w:rsid w:val="00401D6A"/>
    <w:rsid w:val="0040477B"/>
    <w:rsid w:val="0040629B"/>
    <w:rsid w:val="00427646"/>
    <w:rsid w:val="004405F9"/>
    <w:rsid w:val="004721CF"/>
    <w:rsid w:val="0048791D"/>
    <w:rsid w:val="004C7265"/>
    <w:rsid w:val="004E17A2"/>
    <w:rsid w:val="00532C85"/>
    <w:rsid w:val="00553D5C"/>
    <w:rsid w:val="005A1DFB"/>
    <w:rsid w:val="005C6248"/>
    <w:rsid w:val="0060520B"/>
    <w:rsid w:val="006071B2"/>
    <w:rsid w:val="00611EB0"/>
    <w:rsid w:val="00614120"/>
    <w:rsid w:val="00621142"/>
    <w:rsid w:val="00660ABC"/>
    <w:rsid w:val="00663A22"/>
    <w:rsid w:val="006941B9"/>
    <w:rsid w:val="006D4942"/>
    <w:rsid w:val="006F3A9B"/>
    <w:rsid w:val="006F491D"/>
    <w:rsid w:val="006F5808"/>
    <w:rsid w:val="00701974"/>
    <w:rsid w:val="007164EC"/>
    <w:rsid w:val="007174A8"/>
    <w:rsid w:val="00723471"/>
    <w:rsid w:val="007330C3"/>
    <w:rsid w:val="00755938"/>
    <w:rsid w:val="007840A9"/>
    <w:rsid w:val="007E196D"/>
    <w:rsid w:val="007E71DD"/>
    <w:rsid w:val="007F2670"/>
    <w:rsid w:val="00834FB4"/>
    <w:rsid w:val="008552BD"/>
    <w:rsid w:val="008A41A1"/>
    <w:rsid w:val="008A60A5"/>
    <w:rsid w:val="009133C3"/>
    <w:rsid w:val="0093639A"/>
    <w:rsid w:val="00936E10"/>
    <w:rsid w:val="00964C18"/>
    <w:rsid w:val="0097655D"/>
    <w:rsid w:val="0098065E"/>
    <w:rsid w:val="009C09E8"/>
    <w:rsid w:val="00A13D51"/>
    <w:rsid w:val="00A40C97"/>
    <w:rsid w:val="00A86FCE"/>
    <w:rsid w:val="00AC0EC9"/>
    <w:rsid w:val="00B22E94"/>
    <w:rsid w:val="00B264B9"/>
    <w:rsid w:val="00B27BC7"/>
    <w:rsid w:val="00B37C49"/>
    <w:rsid w:val="00B56B1E"/>
    <w:rsid w:val="00B77DC1"/>
    <w:rsid w:val="00B925C7"/>
    <w:rsid w:val="00B93699"/>
    <w:rsid w:val="00BD7DDC"/>
    <w:rsid w:val="00BE0235"/>
    <w:rsid w:val="00BE6767"/>
    <w:rsid w:val="00BF541E"/>
    <w:rsid w:val="00C13516"/>
    <w:rsid w:val="00C26503"/>
    <w:rsid w:val="00C2762A"/>
    <w:rsid w:val="00C56EB0"/>
    <w:rsid w:val="00C66F2A"/>
    <w:rsid w:val="00C90A6F"/>
    <w:rsid w:val="00CA0ED3"/>
    <w:rsid w:val="00D10DA0"/>
    <w:rsid w:val="00D61010"/>
    <w:rsid w:val="00D91899"/>
    <w:rsid w:val="00D91E12"/>
    <w:rsid w:val="00DA3069"/>
    <w:rsid w:val="00DC6DA1"/>
    <w:rsid w:val="00DF4B1B"/>
    <w:rsid w:val="00E54D7F"/>
    <w:rsid w:val="00E67A9C"/>
    <w:rsid w:val="00EC23B6"/>
    <w:rsid w:val="00ED49AD"/>
    <w:rsid w:val="00F11B04"/>
    <w:rsid w:val="00F56AAF"/>
    <w:rsid w:val="00F6150C"/>
    <w:rsid w:val="00F65841"/>
    <w:rsid w:val="00FF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E0E53A62-8703-4CEC-9E2C-41F28E25E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39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97E793-917F-4418-9440-119A3CAE0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31</cp:revision>
  <dcterms:created xsi:type="dcterms:W3CDTF">2019-06-12T16:02:00Z</dcterms:created>
  <dcterms:modified xsi:type="dcterms:W3CDTF">2023-10-05T16:57:00Z</dcterms:modified>
</cp:coreProperties>
</file>